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BC5C1" w14:textId="3B90CBE1" w:rsidR="0047562B" w:rsidRDefault="0047562B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30"/>
          <w:szCs w:val="30"/>
        </w:rPr>
      </w:pPr>
      <w:r w:rsidRPr="0047562B">
        <w:rPr>
          <w:rFonts w:ascii="黑体" w:eastAsia="黑体" w:hAnsi="黑体" w:hint="eastAsia"/>
          <w:sz w:val="30"/>
          <w:szCs w:val="30"/>
        </w:rPr>
        <w:t>202</w:t>
      </w:r>
      <w:r w:rsidR="002B5A50">
        <w:rPr>
          <w:rFonts w:ascii="黑体" w:eastAsia="黑体" w:hAnsi="黑体"/>
          <w:sz w:val="30"/>
          <w:szCs w:val="30"/>
        </w:rPr>
        <w:t>4</w:t>
      </w:r>
      <w:r w:rsidRPr="0047562B">
        <w:rPr>
          <w:rFonts w:ascii="黑体" w:eastAsia="黑体" w:hAnsi="黑体" w:hint="eastAsia"/>
          <w:sz w:val="30"/>
          <w:szCs w:val="30"/>
        </w:rPr>
        <w:t>年</w:t>
      </w:r>
      <w:r>
        <w:rPr>
          <w:rFonts w:ascii="黑体" w:eastAsia="黑体" w:hAnsi="黑体" w:hint="eastAsia"/>
          <w:sz w:val="30"/>
          <w:szCs w:val="30"/>
        </w:rPr>
        <w:t>中国海洋大学食品科学与工程学院</w:t>
      </w:r>
    </w:p>
    <w:p w14:paraId="4F8825B6" w14:textId="0202DEE3" w:rsidR="00BB2C04" w:rsidRDefault="002B5A50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研究生</w:t>
      </w:r>
      <w:r w:rsidR="0047562B" w:rsidRPr="0047562B">
        <w:rPr>
          <w:rFonts w:ascii="黑体" w:eastAsia="黑体" w:hAnsi="黑体" w:hint="eastAsia"/>
          <w:sz w:val="30"/>
          <w:szCs w:val="30"/>
        </w:rPr>
        <w:t>暑期学校学员报名表</w:t>
      </w:r>
    </w:p>
    <w:p w14:paraId="5DEFB951" w14:textId="77777777" w:rsidR="0047562B" w:rsidRPr="00BB2C04" w:rsidRDefault="0047562B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18"/>
          <w:szCs w:val="18"/>
          <w:lang w:val="zh-CN"/>
        </w:rPr>
      </w:pPr>
    </w:p>
    <w:tbl>
      <w:tblPr>
        <w:tblW w:w="5000" w:type="pct"/>
        <w:jc w:val="center"/>
        <w:tblLayout w:type="fixed"/>
        <w:tblLook w:val="0000" w:firstRow="0" w:lastRow="0" w:firstColumn="0" w:lastColumn="0" w:noHBand="0" w:noVBand="0"/>
      </w:tblPr>
      <w:tblGrid>
        <w:gridCol w:w="1124"/>
        <w:gridCol w:w="1238"/>
        <w:gridCol w:w="813"/>
        <w:gridCol w:w="1068"/>
        <w:gridCol w:w="1211"/>
        <w:gridCol w:w="1301"/>
        <w:gridCol w:w="2295"/>
      </w:tblGrid>
      <w:tr w:rsidR="00C6344E" w:rsidRPr="00F17B7E" w14:paraId="6AF925A1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51B897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姓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名</w:t>
            </w:r>
          </w:p>
        </w:tc>
        <w:tc>
          <w:tcPr>
            <w:tcW w:w="684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C75659B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44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EC7E12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性别</w:t>
            </w:r>
          </w:p>
        </w:tc>
        <w:tc>
          <w:tcPr>
            <w:tcW w:w="590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5162430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D76F8B1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出生年月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82F5B12" w14:textId="1808311E" w:rsidR="00C6344E" w:rsidRPr="00F17B7E" w:rsidRDefault="00D94101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 w:val="22"/>
                <w:szCs w:val="20"/>
                <w:lang w:val="zh-CN"/>
              </w:rPr>
              <w:t>X</w:t>
            </w:r>
            <w:r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>XXX.XX</w:t>
            </w:r>
          </w:p>
        </w:tc>
        <w:tc>
          <w:tcPr>
            <w:tcW w:w="1268" w:type="pct"/>
            <w:vMerge w:val="restar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3BC580EE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照</w:t>
            </w:r>
          </w:p>
          <w:p w14:paraId="22EFF790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片</w:t>
            </w:r>
          </w:p>
        </w:tc>
      </w:tr>
      <w:tr w:rsidR="00C6344E" w:rsidRPr="00F17B7E" w14:paraId="481337E2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32574EA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政治面貌</w:t>
            </w: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F0336B5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4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956A7C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民族</w:t>
            </w:r>
          </w:p>
        </w:tc>
        <w:tc>
          <w:tcPr>
            <w:tcW w:w="59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4C6F5808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6910378" w14:textId="7B951C38" w:rsidR="00C6344E" w:rsidRPr="00F17B7E" w:rsidRDefault="00D66175" w:rsidP="00F17B7E">
            <w:pPr>
              <w:autoSpaceDE w:val="0"/>
              <w:autoSpaceDN w:val="0"/>
              <w:spacing w:line="300" w:lineRule="exact"/>
              <w:jc w:val="center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 w:val="18"/>
                <w:szCs w:val="18"/>
                <w:lang w:val="zh-CN"/>
              </w:rPr>
              <w:t>往返地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43F0741" w14:textId="69AE7CB6" w:rsidR="00C6344E" w:rsidRPr="00D94101" w:rsidRDefault="00D94101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16"/>
                <w:szCs w:val="16"/>
                <w:lang w:val="zh-CN"/>
              </w:rPr>
            </w:pPr>
            <w:r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例：</w:t>
            </w:r>
            <w:r w:rsidR="00EE2502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X</w:t>
            </w:r>
            <w:r w:rsidR="00EE2502">
              <w:rPr>
                <w:rFonts w:ascii="Times New Roman" w:eastAsia="仿宋" w:hAnsi="Times New Roman" w:cs="Times New Roman"/>
                <w:sz w:val="16"/>
                <w:szCs w:val="16"/>
                <w:lang w:val="zh-CN"/>
              </w:rPr>
              <w:t>X</w:t>
            </w:r>
            <w:r w:rsidR="00D66175"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-</w:t>
            </w:r>
            <w:r w:rsidR="00D66175"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青岛</w:t>
            </w: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10641B2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C6344E" w:rsidRPr="00F17B7E" w14:paraId="469B90EF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453BA5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身份证号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B212C6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2B1EC4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级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EC20661" w14:textId="250609EB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747BA5FB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0C3C17" w:rsidRPr="00F17B7E" w14:paraId="619191F6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913F950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单位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E505FC1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C766C52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专业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6264D59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067214B8" w14:textId="77777777" w:rsidR="000C3C17" w:rsidRPr="00F17B7E" w:rsidRDefault="000C3C17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C6344E" w:rsidRPr="00F17B7E" w14:paraId="324ABA02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8997045" w14:textId="77777777" w:rsidR="00C6344E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研究方向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174E21B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C12F3E3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导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师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E230948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4127E360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C35025" w:rsidRPr="00F17B7E" w14:paraId="64C932F7" w14:textId="77777777" w:rsidTr="00C35025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7CEBA49" w14:textId="77777777" w:rsidR="00C35025" w:rsidRPr="00F17B7E" w:rsidRDefault="00C35025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英语水平</w:t>
            </w:r>
          </w:p>
        </w:tc>
        <w:tc>
          <w:tcPr>
            <w:tcW w:w="3111" w:type="pct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0ECE6C9" w14:textId="296683F9" w:rsidR="00C35025" w:rsidRPr="00F17B7E" w:rsidRDefault="00C35025" w:rsidP="00C35025">
            <w:pPr>
              <w:autoSpaceDE w:val="0"/>
              <w:autoSpaceDN w:val="0"/>
              <w:spacing w:line="400" w:lineRule="atLeast"/>
              <w:ind w:right="880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 xml:space="preserve">                  </w:t>
            </w: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76E90747" w14:textId="57CE5056" w:rsidR="00C35025" w:rsidRPr="00F17B7E" w:rsidRDefault="00C35025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1C6A0E" w:rsidRPr="00F17B7E" w14:paraId="136E9757" w14:textId="77777777" w:rsidTr="00F17B7E">
        <w:trPr>
          <w:trHeight w:hRule="exact" w:val="567"/>
          <w:jc w:val="center"/>
        </w:trPr>
        <w:tc>
          <w:tcPr>
            <w:tcW w:w="621" w:type="pct"/>
            <w:vMerge w:val="restar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5B51775" w14:textId="77777777" w:rsidR="001C6A0E" w:rsidRPr="00F17B7E" w:rsidRDefault="001C6A0E" w:rsidP="001C6A0E">
            <w:pPr>
              <w:autoSpaceDE w:val="0"/>
              <w:autoSpaceDN w:val="0"/>
              <w:spacing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>联系方式</w:t>
            </w: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F51A24B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邮箱</w:t>
            </w:r>
          </w:p>
        </w:tc>
        <w:tc>
          <w:tcPr>
            <w:tcW w:w="1039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9CBF953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128DC71" w14:textId="77777777" w:rsidR="001C6A0E" w:rsidRPr="00F17B7E" w:rsidRDefault="001C6A0E" w:rsidP="001C6A0E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联系电话</w:t>
            </w:r>
          </w:p>
        </w:tc>
        <w:tc>
          <w:tcPr>
            <w:tcW w:w="1987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179D951F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1C6A0E" w:rsidRPr="00F17B7E" w14:paraId="330F22EA" w14:textId="77777777" w:rsidTr="00C237FA">
        <w:trPr>
          <w:trHeight w:hRule="exact" w:val="567"/>
          <w:jc w:val="center"/>
        </w:trPr>
        <w:tc>
          <w:tcPr>
            <w:tcW w:w="621" w:type="pct"/>
            <w:vMerge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4B091C1" w14:textId="77777777" w:rsidR="001C6A0E" w:rsidRPr="00F17B7E" w:rsidRDefault="001C6A0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4D44A3A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地址</w:t>
            </w:r>
          </w:p>
        </w:tc>
        <w:tc>
          <w:tcPr>
            <w:tcW w:w="3695" w:type="pct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F308299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21255A" w:rsidRPr="00F17B7E" w14:paraId="3426F013" w14:textId="77777777" w:rsidTr="00C35025">
        <w:trPr>
          <w:trHeight w:val="164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6BB443F" w14:textId="101A755B" w:rsidR="0021255A" w:rsidRPr="00F17B7E" w:rsidRDefault="00C35025" w:rsidP="00C35025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Cs w:val="20"/>
                <w:lang w:val="zh-CN"/>
              </w:rPr>
              <w:t>学习及工作经历（从本科开始）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39360B8A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69658120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76179A37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028417E9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2095F6BA" w14:textId="77777777" w:rsidR="0021255A" w:rsidRPr="00F17B7E" w:rsidRDefault="0021255A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</w:p>
        </w:tc>
      </w:tr>
      <w:tr w:rsidR="00C35025" w:rsidRPr="00F17B7E" w14:paraId="6CE9E0E0" w14:textId="77777777" w:rsidTr="00C35025">
        <w:trPr>
          <w:trHeight w:val="164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1CBF125" w14:textId="628433D2" w:rsidR="00C35025" w:rsidRDefault="00C35025" w:rsidP="00C35025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 w:hint="eastAsia"/>
                <w:szCs w:val="20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Cs w:val="20"/>
                <w:lang w:val="zh-CN"/>
              </w:rPr>
              <w:t>已发表文章及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奖项荣誉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07EEBD89" w14:textId="77777777" w:rsidR="00C35025" w:rsidRPr="00F17B7E" w:rsidRDefault="00C35025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</w:tc>
      </w:tr>
      <w:tr w:rsidR="00C6344E" w:rsidRPr="00F17B7E" w14:paraId="1E2B30FF" w14:textId="77777777" w:rsidTr="00C237FA">
        <w:trPr>
          <w:trHeight w:val="166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4D4E3B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导师推荐</w:t>
            </w:r>
          </w:p>
          <w:p w14:paraId="0630C305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意见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17B63AA3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44F42BF2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6646CD9C" w14:textId="77777777" w:rsidR="00210762" w:rsidRPr="00F17B7E" w:rsidRDefault="00210762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454ACCB0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字：</w:t>
            </w:r>
          </w:p>
          <w:p w14:paraId="619B4ECE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left="1514" w:firstLineChars="1550" w:firstLine="3255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  <w:tr w:rsidR="00C6344E" w:rsidRPr="00F17B7E" w14:paraId="3A8787FA" w14:textId="77777777" w:rsidTr="00C237FA">
        <w:trPr>
          <w:trHeight w:val="151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A035949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单位（院系）审批意见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D853DA1" w14:textId="77777777" w:rsidR="00C6344E" w:rsidRPr="00F17B7E" w:rsidRDefault="00C6344E" w:rsidP="009F5181">
            <w:pPr>
              <w:autoSpaceDE w:val="0"/>
              <w:autoSpaceDN w:val="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2B9A29EC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544713E1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章：</w:t>
            </w:r>
          </w:p>
          <w:p w14:paraId="45D29413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firstLineChars="2300" w:firstLine="4830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  <w:tr w:rsidR="00C6344E" w:rsidRPr="00F17B7E" w14:paraId="242EF488" w14:textId="77777777" w:rsidTr="00C237FA">
        <w:trPr>
          <w:trHeight w:val="151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C784AF2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学员承诺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2DE030E8" w14:textId="5B748687" w:rsidR="00C6344E" w:rsidRPr="00F17B7E" w:rsidRDefault="00C6344E" w:rsidP="009F5181">
            <w:pPr>
              <w:autoSpaceDE w:val="0"/>
              <w:autoSpaceDN w:val="0"/>
              <w:ind w:firstLine="4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本人承诺：一旦经暑期学校录取，本人将按时</w:t>
            </w:r>
            <w:r w:rsidR="0047562B">
              <w:rPr>
                <w:rFonts w:ascii="Times New Roman" w:eastAsia="仿宋" w:hAnsi="Times New Roman" w:cs="Times New Roman" w:hint="eastAsia"/>
                <w:szCs w:val="20"/>
                <w:lang w:val="zh-CN"/>
              </w:rPr>
              <w:t>参加活动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；认真学习、积极参加学术交流；保证遵守暑期学校纪律及相关规章制度。</w:t>
            </w:r>
          </w:p>
          <w:p w14:paraId="0CC10C07" w14:textId="77777777" w:rsidR="00210762" w:rsidRPr="00F17B7E" w:rsidRDefault="00210762" w:rsidP="009F5181">
            <w:pPr>
              <w:autoSpaceDE w:val="0"/>
              <w:autoSpaceDN w:val="0"/>
              <w:ind w:firstLine="4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64F7108E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字：</w:t>
            </w:r>
          </w:p>
          <w:p w14:paraId="7542F146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left="1514" w:firstLineChars="1550" w:firstLine="3255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</w:tbl>
    <w:p w14:paraId="3867C0AD" w14:textId="77777777" w:rsidR="00C6344E" w:rsidRDefault="00C6344E" w:rsidP="00C6344E">
      <w:pPr>
        <w:widowControl/>
        <w:spacing w:line="520" w:lineRule="exact"/>
        <w:rPr>
          <w:rFonts w:ascii="微软雅黑" w:eastAsia="微软雅黑" w:hAnsi="微软雅黑" w:cs="宋体"/>
          <w:color w:val="424242"/>
          <w:kern w:val="36"/>
          <w:sz w:val="30"/>
          <w:szCs w:val="30"/>
        </w:rPr>
      </w:pPr>
    </w:p>
    <w:sectPr w:rsidR="00C6344E" w:rsidSect="001C6A0E">
      <w:footerReference w:type="default" r:id="rId6"/>
      <w:pgSz w:w="11906" w:h="16838"/>
      <w:pgMar w:top="851" w:right="1418" w:bottom="851" w:left="1418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134A1" w14:textId="77777777" w:rsidR="00D149DC" w:rsidRDefault="00D149DC" w:rsidP="006E6508">
      <w:r>
        <w:separator/>
      </w:r>
    </w:p>
  </w:endnote>
  <w:endnote w:type="continuationSeparator" w:id="0">
    <w:p w14:paraId="0BEE844E" w14:textId="77777777" w:rsidR="00D149DC" w:rsidRDefault="00D149DC" w:rsidP="006E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375563"/>
      <w:docPartObj>
        <w:docPartGallery w:val="Page Numbers (Bottom of Page)"/>
        <w:docPartUnique/>
      </w:docPartObj>
    </w:sdtPr>
    <w:sdtEndPr/>
    <w:sdtContent>
      <w:p w14:paraId="481F9CA0" w14:textId="77777777" w:rsidR="00DF1138" w:rsidRDefault="000A6D27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B7E" w:rsidRPr="00F17B7E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7FC87B17" w14:textId="77777777" w:rsidR="00DF1138" w:rsidRDefault="00DF113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7B96D" w14:textId="77777777" w:rsidR="00D149DC" w:rsidRDefault="00D149DC" w:rsidP="006E6508">
      <w:r>
        <w:separator/>
      </w:r>
    </w:p>
  </w:footnote>
  <w:footnote w:type="continuationSeparator" w:id="0">
    <w:p w14:paraId="73D86DE5" w14:textId="77777777" w:rsidR="00D149DC" w:rsidRDefault="00D149DC" w:rsidP="006E65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DQxNTUytjA1MDFS0lEKTi0uzszPAykwqwUAa4PCoywAAAA="/>
  </w:docVars>
  <w:rsids>
    <w:rsidRoot w:val="00574EA1"/>
    <w:rsid w:val="00004583"/>
    <w:rsid w:val="00026960"/>
    <w:rsid w:val="0007005D"/>
    <w:rsid w:val="000A6D27"/>
    <w:rsid w:val="000C25C7"/>
    <w:rsid w:val="000C3C17"/>
    <w:rsid w:val="001032D6"/>
    <w:rsid w:val="00103B4F"/>
    <w:rsid w:val="00110643"/>
    <w:rsid w:val="001640AF"/>
    <w:rsid w:val="001652F0"/>
    <w:rsid w:val="001B7EFA"/>
    <w:rsid w:val="001C6A0E"/>
    <w:rsid w:val="001E58BD"/>
    <w:rsid w:val="001F0459"/>
    <w:rsid w:val="001F73D1"/>
    <w:rsid w:val="00210762"/>
    <w:rsid w:val="0021255A"/>
    <w:rsid w:val="00281800"/>
    <w:rsid w:val="002B5A50"/>
    <w:rsid w:val="002B5D0F"/>
    <w:rsid w:val="002D1E34"/>
    <w:rsid w:val="002E6CAA"/>
    <w:rsid w:val="002E75A8"/>
    <w:rsid w:val="00313E58"/>
    <w:rsid w:val="00315025"/>
    <w:rsid w:val="003B081E"/>
    <w:rsid w:val="003C2409"/>
    <w:rsid w:val="00403F91"/>
    <w:rsid w:val="00410F0A"/>
    <w:rsid w:val="00445C73"/>
    <w:rsid w:val="00466CA1"/>
    <w:rsid w:val="0047562B"/>
    <w:rsid w:val="004817EC"/>
    <w:rsid w:val="004F333A"/>
    <w:rsid w:val="004F55CC"/>
    <w:rsid w:val="00537745"/>
    <w:rsid w:val="00574EA1"/>
    <w:rsid w:val="005C7B15"/>
    <w:rsid w:val="005D757A"/>
    <w:rsid w:val="005E50E1"/>
    <w:rsid w:val="00617483"/>
    <w:rsid w:val="00636F1A"/>
    <w:rsid w:val="006747A1"/>
    <w:rsid w:val="006C0494"/>
    <w:rsid w:val="006E6508"/>
    <w:rsid w:val="006F2E53"/>
    <w:rsid w:val="006F44A8"/>
    <w:rsid w:val="007018FC"/>
    <w:rsid w:val="00762B08"/>
    <w:rsid w:val="00772222"/>
    <w:rsid w:val="0078667A"/>
    <w:rsid w:val="007A157F"/>
    <w:rsid w:val="007D0E69"/>
    <w:rsid w:val="007D6AF6"/>
    <w:rsid w:val="007E0D16"/>
    <w:rsid w:val="008040F1"/>
    <w:rsid w:val="00815280"/>
    <w:rsid w:val="00836919"/>
    <w:rsid w:val="00844524"/>
    <w:rsid w:val="00886D37"/>
    <w:rsid w:val="008B5567"/>
    <w:rsid w:val="008C6616"/>
    <w:rsid w:val="00912065"/>
    <w:rsid w:val="009774DC"/>
    <w:rsid w:val="009D1081"/>
    <w:rsid w:val="00A5118A"/>
    <w:rsid w:val="00A84F44"/>
    <w:rsid w:val="00B06C6D"/>
    <w:rsid w:val="00B279DD"/>
    <w:rsid w:val="00B64368"/>
    <w:rsid w:val="00B947D4"/>
    <w:rsid w:val="00BB2C04"/>
    <w:rsid w:val="00BC4E34"/>
    <w:rsid w:val="00C051F0"/>
    <w:rsid w:val="00C237FA"/>
    <w:rsid w:val="00C35025"/>
    <w:rsid w:val="00C6344E"/>
    <w:rsid w:val="00CF09F9"/>
    <w:rsid w:val="00D149DC"/>
    <w:rsid w:val="00D375ED"/>
    <w:rsid w:val="00D63718"/>
    <w:rsid w:val="00D66175"/>
    <w:rsid w:val="00D94101"/>
    <w:rsid w:val="00DC24CE"/>
    <w:rsid w:val="00DD32A5"/>
    <w:rsid w:val="00DF1138"/>
    <w:rsid w:val="00E05BE5"/>
    <w:rsid w:val="00E34641"/>
    <w:rsid w:val="00E46B5C"/>
    <w:rsid w:val="00E802DE"/>
    <w:rsid w:val="00EC1F67"/>
    <w:rsid w:val="00ED54ED"/>
    <w:rsid w:val="00EE2502"/>
    <w:rsid w:val="00F17B7E"/>
    <w:rsid w:val="00F30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50E343"/>
  <w15:docId w15:val="{B33C1F43-FBB3-4EBC-9653-06458974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7005D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7005D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arti-metas">
    <w:name w:val="arti-metas"/>
    <w:basedOn w:val="a"/>
    <w:rsid w:val="0007005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rti-update">
    <w:name w:val="arti-update"/>
    <w:basedOn w:val="a0"/>
    <w:rsid w:val="0007005D"/>
  </w:style>
  <w:style w:type="character" w:customStyle="1" w:styleId="arti-views">
    <w:name w:val="arti-views"/>
    <w:basedOn w:val="a0"/>
    <w:rsid w:val="0007005D"/>
  </w:style>
  <w:style w:type="character" w:customStyle="1" w:styleId="wpvisitcount">
    <w:name w:val="wp_visitcount"/>
    <w:basedOn w:val="a0"/>
    <w:rsid w:val="0007005D"/>
  </w:style>
  <w:style w:type="character" w:customStyle="1" w:styleId="apple-converted-space">
    <w:name w:val="apple-converted-space"/>
    <w:basedOn w:val="a0"/>
    <w:rsid w:val="0007005D"/>
  </w:style>
  <w:style w:type="character" w:styleId="a3">
    <w:name w:val="Hyperlink"/>
    <w:basedOn w:val="a0"/>
    <w:uiPriority w:val="99"/>
    <w:unhideWhenUsed/>
    <w:rsid w:val="0007005D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7005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Strong"/>
    <w:basedOn w:val="a0"/>
    <w:uiPriority w:val="22"/>
    <w:qFormat/>
    <w:rsid w:val="0007005D"/>
    <w:rPr>
      <w:b/>
      <w:bCs/>
    </w:rPr>
  </w:style>
  <w:style w:type="paragraph" w:styleId="a6">
    <w:name w:val="header"/>
    <w:basedOn w:val="a"/>
    <w:link w:val="a7"/>
    <w:uiPriority w:val="99"/>
    <w:unhideWhenUsed/>
    <w:rsid w:val="006E6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E650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E65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E6508"/>
    <w:rPr>
      <w:sz w:val="18"/>
      <w:szCs w:val="18"/>
    </w:rPr>
  </w:style>
  <w:style w:type="paragraph" w:styleId="aa">
    <w:name w:val="List Paragraph"/>
    <w:basedOn w:val="a"/>
    <w:uiPriority w:val="34"/>
    <w:qFormat/>
    <w:rsid w:val="00762B08"/>
    <w:pPr>
      <w:ind w:firstLineChars="200" w:firstLine="420"/>
    </w:pPr>
  </w:style>
  <w:style w:type="paragraph" w:styleId="ab">
    <w:name w:val="Date"/>
    <w:basedOn w:val="a"/>
    <w:next w:val="a"/>
    <w:link w:val="ac"/>
    <w:uiPriority w:val="99"/>
    <w:semiHidden/>
    <w:unhideWhenUsed/>
    <w:rsid w:val="00C6344E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C63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9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6028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1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93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4</Words>
  <Characters>311</Characters>
  <Application>Microsoft Office Word</Application>
  <DocSecurity>0</DocSecurity>
  <Lines>2</Lines>
  <Paragraphs>1</Paragraphs>
  <ScaleCrop>false</ScaleCrop>
  <Company>微软中国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系统管理员</dc:creator>
  <cp:lastModifiedBy>凯 林</cp:lastModifiedBy>
  <cp:revision>16</cp:revision>
  <cp:lastPrinted>2018-05-31T08:47:00Z</cp:lastPrinted>
  <dcterms:created xsi:type="dcterms:W3CDTF">2019-06-05T02:20:00Z</dcterms:created>
  <dcterms:modified xsi:type="dcterms:W3CDTF">2024-06-03T09:24:00Z</dcterms:modified>
</cp:coreProperties>
</file>